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6dd6a99e86ea618ff638651a22864e0d7b3492"/>
    <w:p>
      <w:pPr>
        <w:pStyle w:val="Heading3"/>
      </w:pPr>
      <w:r>
        <w:t xml:space="preserve">Инспекторы помогли семье из Измайлово вернуть переплаченные средства за воду</w:t>
      </w:r>
    </w:p>
    <w:p>
      <w:pPr>
        <w:pStyle w:val="FirstParagraph"/>
      </w:pPr>
      <w:r>
        <w:t xml:space="preserve">04.07.2022</w:t>
      </w:r>
    </w:p>
    <w:p>
      <w:pPr>
        <w:pStyle w:val="BodyText"/>
      </w:pPr>
      <w:r>
        <w:rPr>
          <w:bCs/>
          <w:b/>
          <w:iCs/>
          <w:i/>
        </w:rPr>
        <w:t xml:space="preserve">Мосжилинспекция помогла семье из Измайлова вернуть более 40 тысяч рублей, переплаченных за воду. Об этом сегодня сообщили на сайте мэра Москв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ведомство обратился житель из дома по адресу: 5-я Парковая улица, дом 34, корпус 4. Он в прошлом году в течение девяти месяцев не передавал показания квартирных счетчиков холодного и горячего водоснабжения. Управляющая организация сначала рассчитывала плату по среднемесячному объем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том УК начала рассчитывать потребление воды исходя из нормативов потребления и количества зарегистрированных жильц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квартире заявителя зарегистрированы 6 шесть человек и соответственно оплата коммунальных услуг возросла.</w:t>
      </w:r>
    </w:p>
    <w:p>
      <w:pPr>
        <w:pStyle w:val="BodyText"/>
      </w:pPr>
      <w:r>
        <w:t xml:space="preserve">Потом хозяин квартиры предоставил данные по потребляемой воде, УК приняла их к расчету. Однако, выполнить перерасчет за прошедший период отказалась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Инспекция указала организации на нарушение. В итоге семье из Измайлова вернули 42 тысячи рублей, которые они переплатили за холодную и горячую вод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Если вы столкнулись с подобной ситуацией, то можно направить обращение в Мосжилинспекцию.</w:t>
      </w:r>
    </w:p>
    <w:p>
      <w:pPr>
        <w:pStyle w:val="BodyText"/>
      </w:pPr>
      <w:r>
        <w:t xml:space="preserve">Фото: 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izmaylowo.mos.ru/presscenter/news/detail/1091192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Измайл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izmaylowo.mos.ru" TargetMode="External" /><Relationship Type="http://schemas.openxmlformats.org/officeDocument/2006/relationships/hyperlink" Id="rId20" Target="http://izmaylowo.mos.ru/presscenter/news/detail/1091192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izmaylowo.mos.ru" TargetMode="External" /><Relationship Type="http://schemas.openxmlformats.org/officeDocument/2006/relationships/hyperlink" Id="rId20" Target="http://izmaylowo.mos.ru/presscenter/news/detail/1091192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1T22:25:29Z</dcterms:created>
  <dcterms:modified xsi:type="dcterms:W3CDTF">2025-06-21T22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